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2F96B3" w14:textId="33FB1261" w:rsidR="006C363D" w:rsidRPr="006C363D" w:rsidRDefault="006C363D" w:rsidP="00DC2F08">
      <w:r>
        <w:rPr>
          <w:noProof/>
        </w:rPr>
        <w:drawing>
          <wp:inline distT="0" distB="0" distL="0" distR="0" wp14:anchorId="623870B9" wp14:editId="51B7DFCD">
            <wp:extent cx="6877214" cy="6002867"/>
            <wp:effectExtent l="0" t="0" r="0" b="0"/>
            <wp:docPr id="1" name="Picture 1" descr="Raspberry Pi Pinout Diagram: Navigating the Raspberry Pi 3 Model 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aspberry Pi Pinout Diagram: Navigating the Raspberry Pi 3 Model B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0158" cy="601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48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3"/>
        <w:gridCol w:w="2026"/>
        <w:gridCol w:w="1159"/>
        <w:gridCol w:w="1899"/>
        <w:gridCol w:w="1779"/>
        <w:gridCol w:w="1784"/>
      </w:tblGrid>
      <w:tr w:rsidR="005C05B7" w:rsidRPr="006C363D" w14:paraId="58A62865" w14:textId="77777777" w:rsidTr="002D50A8">
        <w:trPr>
          <w:trHeight w:val="170"/>
        </w:trPr>
        <w:tc>
          <w:tcPr>
            <w:tcW w:w="10480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D75A0A" w14:textId="5AF1CD22" w:rsidR="005C05B7" w:rsidRDefault="005C05B7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in Out Table (</w:t>
            </w:r>
            <w:r w:rsidR="00A04E53">
              <w:rPr>
                <w:rFonts w:ascii="Arial" w:eastAsia="Times New Roman" w:hAnsi="Arial" w:cs="Arial"/>
                <w:color w:val="000000"/>
              </w:rPr>
              <w:t xml:space="preserve">ordered </w:t>
            </w:r>
            <w:r>
              <w:rPr>
                <w:rFonts w:ascii="Arial" w:eastAsia="Times New Roman" w:hAnsi="Arial" w:cs="Arial"/>
                <w:color w:val="000000"/>
              </w:rPr>
              <w:t>by component</w:t>
            </w:r>
            <w:r w:rsidR="004839CE">
              <w:rPr>
                <w:rFonts w:ascii="Arial" w:eastAsia="Times New Roman" w:hAnsi="Arial" w:cs="Arial"/>
                <w:color w:val="000000"/>
              </w:rPr>
              <w:t>s – Motor, Ultrasound, I2C, Vin, Radio)</w:t>
            </w:r>
          </w:p>
        </w:tc>
      </w:tr>
      <w:tr w:rsidR="00DC2F08" w:rsidRPr="006C363D" w14:paraId="64CB01A3" w14:textId="095BD93D" w:rsidTr="00C3523E">
        <w:trPr>
          <w:trHeight w:val="170"/>
        </w:trPr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518BC" w14:textId="5A942017" w:rsidR="00DC2F08" w:rsidRPr="006C363D" w:rsidRDefault="00DC2F08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Servo</w:t>
            </w:r>
            <w:r w:rsidRPr="00A475FB">
              <w:rPr>
                <w:rFonts w:ascii="Arial" w:eastAsia="Times New Roman" w:hAnsi="Arial" w:cs="Arial"/>
                <w:color w:val="000000"/>
              </w:rPr>
              <w:t xml:space="preserve"> Ail</w:t>
            </w:r>
            <w:r w:rsidRPr="006C363D">
              <w:rPr>
                <w:rFonts w:ascii="Arial" w:eastAsia="Times New Roman" w:hAnsi="Arial" w:cs="Arial"/>
                <w:color w:val="000000"/>
              </w:rPr>
              <w:t xml:space="preserve"> Left</w:t>
            </w:r>
          </w:p>
        </w:tc>
        <w:tc>
          <w:tcPr>
            <w:tcW w:w="20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82B79E" w14:textId="384EB6EE" w:rsidR="00DC2F08" w:rsidRPr="006C363D" w:rsidRDefault="00DC2F08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17</w:t>
            </w:r>
            <w:r w:rsidRPr="00A475FB">
              <w:rPr>
                <w:rFonts w:ascii="Arial" w:eastAsia="Times New Roman" w:hAnsi="Arial" w:cs="Arial"/>
                <w:color w:val="000000"/>
              </w:rPr>
              <w:t>/ pin11</w:t>
            </w:r>
          </w:p>
        </w:tc>
        <w:tc>
          <w:tcPr>
            <w:tcW w:w="11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6C4544" w14:textId="3C35957D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475FB">
              <w:rPr>
                <w:rFonts w:ascii="Arial" w:eastAsia="Times New Roman" w:hAnsi="Arial" w:cs="Arial"/>
                <w:color w:val="000000"/>
              </w:rPr>
              <w:t>3.3V</w:t>
            </w:r>
            <w:r w:rsidRPr="00A475FB">
              <w:rPr>
                <w:rFonts w:ascii="Arial" w:eastAsia="Times New Roman" w:hAnsi="Arial" w:cs="Arial"/>
                <w:color w:val="000000"/>
              </w:rPr>
              <w:t xml:space="preserve"> I2C</w:t>
            </w:r>
          </w:p>
        </w:tc>
        <w:tc>
          <w:tcPr>
            <w:tcW w:w="18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2E3D8E" w14:textId="3BF02DED" w:rsidR="00DC2F08" w:rsidRPr="00A475FB" w:rsidRDefault="00A475FB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in 1</w:t>
            </w:r>
          </w:p>
        </w:tc>
        <w:tc>
          <w:tcPr>
            <w:tcW w:w="17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9445B5" w14:textId="32743434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475FB">
              <w:rPr>
                <w:rFonts w:ascii="Arial" w:eastAsia="Times New Roman" w:hAnsi="Arial" w:cs="Arial"/>
                <w:color w:val="000000"/>
              </w:rPr>
              <w:t>Vin 5V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A9A0CD" w14:textId="74E12482" w:rsidR="00DC2F08" w:rsidRPr="00A475FB" w:rsidRDefault="00A475FB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in 2</w:t>
            </w:r>
          </w:p>
        </w:tc>
      </w:tr>
      <w:tr w:rsidR="00DC2F08" w:rsidRPr="006C363D" w14:paraId="01C86D2C" w14:textId="3D8A8F52" w:rsidTr="00C3523E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0AB0DE" w14:textId="7F9FF675" w:rsidR="00DC2F08" w:rsidRPr="006C363D" w:rsidRDefault="00DC2F08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Servo Ail Right</w:t>
            </w:r>
          </w:p>
        </w:tc>
        <w:tc>
          <w:tcPr>
            <w:tcW w:w="20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008A5" w14:textId="0241F407" w:rsidR="00DC2F08" w:rsidRPr="006C363D" w:rsidRDefault="00DC2F08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22</w:t>
            </w:r>
            <w:r w:rsidRPr="00A475FB">
              <w:rPr>
                <w:rFonts w:ascii="Arial" w:eastAsia="Times New Roman" w:hAnsi="Arial" w:cs="Arial"/>
                <w:color w:val="000000"/>
              </w:rPr>
              <w:t>/ pin15</w:t>
            </w:r>
          </w:p>
        </w:tc>
        <w:tc>
          <w:tcPr>
            <w:tcW w:w="11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D79CA7" w14:textId="022A12F7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475FB">
              <w:rPr>
                <w:rFonts w:ascii="Arial" w:eastAsia="Times New Roman" w:hAnsi="Arial" w:cs="Arial"/>
                <w:color w:val="000000"/>
              </w:rPr>
              <w:t>GND I2C</w:t>
            </w:r>
          </w:p>
        </w:tc>
        <w:tc>
          <w:tcPr>
            <w:tcW w:w="18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0CF7BC" w14:textId="5A1860F4" w:rsidR="00DC2F08" w:rsidRPr="00A475FB" w:rsidRDefault="00A475FB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in 14</w:t>
            </w:r>
          </w:p>
        </w:tc>
        <w:tc>
          <w:tcPr>
            <w:tcW w:w="17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224DB9" w14:textId="51808D72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475FB">
              <w:rPr>
                <w:rFonts w:ascii="Arial" w:eastAsia="Times New Roman" w:hAnsi="Arial" w:cs="Arial"/>
                <w:color w:val="000000"/>
              </w:rPr>
              <w:t>GND 5V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A91522" w14:textId="71294B2A" w:rsidR="00DC2F08" w:rsidRPr="00A475FB" w:rsidRDefault="00A475FB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in 6</w:t>
            </w:r>
          </w:p>
        </w:tc>
      </w:tr>
      <w:tr w:rsidR="00DC2F08" w:rsidRPr="006C363D" w14:paraId="6282E5F6" w14:textId="7C9C72BE" w:rsidTr="00C3523E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0F28D" w14:textId="59CA1C24" w:rsidR="00DC2F08" w:rsidRPr="006C363D" w:rsidRDefault="00DC2F08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Servo Rudder</w:t>
            </w:r>
          </w:p>
        </w:tc>
        <w:tc>
          <w:tcPr>
            <w:tcW w:w="20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35BC3B" w14:textId="188F405A" w:rsidR="00DC2F08" w:rsidRPr="006C363D" w:rsidRDefault="00DC2F08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24</w:t>
            </w:r>
            <w:r w:rsidRPr="00A475FB">
              <w:rPr>
                <w:rFonts w:ascii="Arial" w:eastAsia="Times New Roman" w:hAnsi="Arial" w:cs="Arial"/>
                <w:color w:val="000000"/>
              </w:rPr>
              <w:t>/ pin18</w:t>
            </w:r>
          </w:p>
        </w:tc>
        <w:tc>
          <w:tcPr>
            <w:tcW w:w="11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DA45EC" w14:textId="54A354CB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SCL</w:t>
            </w:r>
            <w:r w:rsidRPr="00A475FB">
              <w:rPr>
                <w:rFonts w:ascii="Arial" w:eastAsia="Times New Roman" w:hAnsi="Arial" w:cs="Arial"/>
                <w:color w:val="000000"/>
              </w:rPr>
              <w:t xml:space="preserve"> I2C</w:t>
            </w:r>
          </w:p>
        </w:tc>
        <w:tc>
          <w:tcPr>
            <w:tcW w:w="18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42E0ED" w14:textId="6768F63F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3</w:t>
            </w:r>
            <w:r w:rsidR="00A475FB">
              <w:rPr>
                <w:rFonts w:ascii="Arial" w:eastAsia="Times New Roman" w:hAnsi="Arial" w:cs="Arial"/>
                <w:color w:val="000000"/>
              </w:rPr>
              <w:t>/ pin5</w:t>
            </w:r>
          </w:p>
        </w:tc>
        <w:tc>
          <w:tcPr>
            <w:tcW w:w="17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4C493D" w14:textId="2CFEFF9B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CE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EAE879" w14:textId="073B615A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25</w:t>
            </w:r>
            <w:r w:rsidR="00A475FB">
              <w:rPr>
                <w:rFonts w:ascii="Arial" w:eastAsia="Times New Roman" w:hAnsi="Arial" w:cs="Arial"/>
                <w:color w:val="000000"/>
              </w:rPr>
              <w:t>/pin22</w:t>
            </w:r>
          </w:p>
        </w:tc>
      </w:tr>
      <w:tr w:rsidR="00DC2F08" w:rsidRPr="006C363D" w14:paraId="2281C290" w14:textId="06E530C5" w:rsidTr="00C3523E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D06D6" w14:textId="3F833500" w:rsidR="00DC2F08" w:rsidRPr="006C363D" w:rsidRDefault="00DC2F08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Servo Elevator</w:t>
            </w:r>
          </w:p>
        </w:tc>
        <w:tc>
          <w:tcPr>
            <w:tcW w:w="20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C1516" w14:textId="5AFAE1B4" w:rsidR="00DC2F08" w:rsidRPr="006C363D" w:rsidRDefault="00DC2F08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5</w:t>
            </w:r>
            <w:r w:rsidRPr="00A475FB">
              <w:rPr>
                <w:rFonts w:ascii="Arial" w:eastAsia="Times New Roman" w:hAnsi="Arial" w:cs="Arial"/>
                <w:color w:val="000000"/>
              </w:rPr>
              <w:t xml:space="preserve">/ </w:t>
            </w:r>
            <w:r w:rsidR="00A475FB" w:rsidRPr="00A475FB">
              <w:rPr>
                <w:rFonts w:ascii="Arial" w:eastAsia="Times New Roman" w:hAnsi="Arial" w:cs="Arial"/>
                <w:color w:val="000000"/>
              </w:rPr>
              <w:t>pin29</w:t>
            </w:r>
          </w:p>
        </w:tc>
        <w:tc>
          <w:tcPr>
            <w:tcW w:w="11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1BBECE" w14:textId="1C0109AA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SDA</w:t>
            </w:r>
            <w:r w:rsidRPr="00A475FB">
              <w:rPr>
                <w:rFonts w:ascii="Arial" w:eastAsia="Times New Roman" w:hAnsi="Arial" w:cs="Arial"/>
                <w:color w:val="000000"/>
              </w:rPr>
              <w:t xml:space="preserve"> I2C</w:t>
            </w:r>
          </w:p>
        </w:tc>
        <w:tc>
          <w:tcPr>
            <w:tcW w:w="18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04CB3E" w14:textId="6AA435E0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2</w:t>
            </w:r>
            <w:r w:rsidR="00A475FB">
              <w:rPr>
                <w:rFonts w:ascii="Arial" w:eastAsia="Times New Roman" w:hAnsi="Arial" w:cs="Arial"/>
                <w:color w:val="000000"/>
              </w:rPr>
              <w:t>/ pin3</w:t>
            </w:r>
          </w:p>
        </w:tc>
        <w:tc>
          <w:tcPr>
            <w:tcW w:w="17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EAFDD3" w14:textId="24DF152F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CSN/CS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8C9BA2" w14:textId="713B33B4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8</w:t>
            </w:r>
            <w:r w:rsidR="00A475FB">
              <w:rPr>
                <w:rFonts w:ascii="Arial" w:eastAsia="Times New Roman" w:hAnsi="Arial" w:cs="Arial"/>
                <w:color w:val="000000"/>
              </w:rPr>
              <w:t>/ pin24</w:t>
            </w:r>
          </w:p>
        </w:tc>
      </w:tr>
      <w:tr w:rsidR="00DC2F08" w:rsidRPr="006C363D" w14:paraId="079DAA35" w14:textId="2A3B53D2" w:rsidTr="00C3523E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1D26C" w14:textId="1FB1CA94" w:rsidR="00DC2F08" w:rsidRPr="006C363D" w:rsidRDefault="00DC2F08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ESC</w:t>
            </w:r>
          </w:p>
        </w:tc>
        <w:tc>
          <w:tcPr>
            <w:tcW w:w="20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C25758" w14:textId="5F26F4BE" w:rsidR="00DC2F08" w:rsidRPr="006C363D" w:rsidRDefault="00DC2F08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21</w:t>
            </w:r>
            <w:r w:rsidR="00A475FB" w:rsidRPr="00A475FB">
              <w:rPr>
                <w:rFonts w:ascii="Arial" w:eastAsia="Times New Roman" w:hAnsi="Arial" w:cs="Arial"/>
                <w:color w:val="000000"/>
              </w:rPr>
              <w:t>/ pin40</w:t>
            </w:r>
          </w:p>
        </w:tc>
        <w:tc>
          <w:tcPr>
            <w:tcW w:w="11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A68435" w14:textId="3997E8F5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C02C3A" w14:textId="78C85CAA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2D0743" w14:textId="329FF993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SCK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0B5B15" w14:textId="263FF38A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11</w:t>
            </w:r>
            <w:r w:rsidR="00A475FB">
              <w:rPr>
                <w:rFonts w:ascii="Arial" w:eastAsia="Times New Roman" w:hAnsi="Arial" w:cs="Arial"/>
                <w:color w:val="000000"/>
              </w:rPr>
              <w:t>/pin23</w:t>
            </w:r>
          </w:p>
        </w:tc>
      </w:tr>
      <w:tr w:rsidR="00DC2F08" w:rsidRPr="006C363D" w14:paraId="1D16BA3F" w14:textId="6BB20C84" w:rsidTr="00C3523E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7618F" w14:textId="02E964C5" w:rsidR="00DC2F08" w:rsidRPr="006C363D" w:rsidRDefault="00DC2F08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- Trig</w:t>
            </w:r>
          </w:p>
        </w:tc>
        <w:tc>
          <w:tcPr>
            <w:tcW w:w="20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868E88" w14:textId="14D0AE3D" w:rsidR="00DC2F08" w:rsidRPr="006C363D" w:rsidRDefault="00DC2F08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19</w:t>
            </w:r>
            <w:r w:rsidR="00A475FB" w:rsidRPr="00A475FB">
              <w:rPr>
                <w:rFonts w:ascii="Arial" w:eastAsia="Times New Roman" w:hAnsi="Arial" w:cs="Arial"/>
                <w:color w:val="000000"/>
              </w:rPr>
              <w:t>/ pin35</w:t>
            </w:r>
          </w:p>
        </w:tc>
        <w:tc>
          <w:tcPr>
            <w:tcW w:w="11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F55B4C" w14:textId="4E6C2485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6C75E2" w14:textId="13D0DAF2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D5D175" w14:textId="4280DDC3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MOSI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9726A1" w14:textId="6A50DC84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1</w:t>
            </w:r>
            <w:r w:rsidR="00A475FB">
              <w:rPr>
                <w:rFonts w:ascii="Arial" w:eastAsia="Times New Roman" w:hAnsi="Arial" w:cs="Arial"/>
                <w:color w:val="000000"/>
              </w:rPr>
              <w:t>0/pin19</w:t>
            </w:r>
          </w:p>
        </w:tc>
      </w:tr>
      <w:tr w:rsidR="00DC2F08" w:rsidRPr="006C363D" w14:paraId="31815B95" w14:textId="49B1BFEF" w:rsidTr="00C3523E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3B744" w14:textId="745E8B9A" w:rsidR="00DC2F08" w:rsidRPr="006C363D" w:rsidRDefault="00DC2F08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- Echo</w:t>
            </w:r>
          </w:p>
        </w:tc>
        <w:tc>
          <w:tcPr>
            <w:tcW w:w="20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CA5DE8" w14:textId="2C3A3524" w:rsidR="00DC2F08" w:rsidRPr="006C363D" w:rsidRDefault="00DC2F08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26</w:t>
            </w:r>
            <w:r w:rsidR="00A475FB" w:rsidRPr="00A475FB">
              <w:rPr>
                <w:rFonts w:ascii="Arial" w:eastAsia="Times New Roman" w:hAnsi="Arial" w:cs="Arial"/>
                <w:color w:val="000000"/>
              </w:rPr>
              <w:t>/ pin37</w:t>
            </w:r>
          </w:p>
        </w:tc>
        <w:tc>
          <w:tcPr>
            <w:tcW w:w="11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427F3D" w14:textId="190AFD80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12623C" w14:textId="25C1DB68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874D03" w14:textId="72BD330C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MISO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1D1EAC" w14:textId="559FCC1F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9/</w:t>
            </w:r>
            <w:r w:rsidR="00A475FB">
              <w:rPr>
                <w:rFonts w:ascii="Arial" w:eastAsia="Times New Roman" w:hAnsi="Arial" w:cs="Arial"/>
                <w:color w:val="000000"/>
              </w:rPr>
              <w:t>pin21</w:t>
            </w:r>
          </w:p>
        </w:tc>
      </w:tr>
      <w:tr w:rsidR="00DC2F08" w:rsidRPr="006C363D" w14:paraId="5CE937FA" w14:textId="4F2E8712" w:rsidTr="00C3523E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335D9" w14:textId="2ADB32EE" w:rsidR="00DC2F08" w:rsidRPr="006C363D" w:rsidRDefault="00DC2F08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A475FB">
              <w:rPr>
                <w:rFonts w:ascii="Arial" w:eastAsia="Times New Roman" w:hAnsi="Arial" w:cs="Arial"/>
                <w:color w:val="000000"/>
              </w:rPr>
              <w:t xml:space="preserve">5V </w:t>
            </w:r>
            <w:proofErr w:type="gramStart"/>
            <w:r w:rsidRPr="00A475FB">
              <w:rPr>
                <w:rFonts w:ascii="Arial" w:eastAsia="Times New Roman" w:hAnsi="Arial" w:cs="Arial"/>
                <w:color w:val="000000"/>
              </w:rPr>
              <w:t>Ultra Sound</w:t>
            </w:r>
            <w:proofErr w:type="gramEnd"/>
          </w:p>
        </w:tc>
        <w:tc>
          <w:tcPr>
            <w:tcW w:w="20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5B40C" w14:textId="06B21115" w:rsidR="00DC2F08" w:rsidRPr="006C363D" w:rsidRDefault="00A475FB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A475FB">
              <w:rPr>
                <w:rFonts w:ascii="Arial" w:eastAsia="Times New Roman" w:hAnsi="Arial" w:cs="Arial"/>
              </w:rPr>
              <w:t xml:space="preserve">Pin </w:t>
            </w:r>
            <w:r w:rsidR="00C3523E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11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556A17" w14:textId="55ABCD5F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4E3A5F" w14:textId="480B0282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61E428" w14:textId="73497521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475FB">
              <w:rPr>
                <w:rFonts w:ascii="Arial" w:eastAsia="Times New Roman" w:hAnsi="Arial" w:cs="Arial"/>
                <w:color w:val="000000"/>
              </w:rPr>
              <w:t>3.3V rad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00AE88" w14:textId="6A0ADF47" w:rsidR="00DC2F08" w:rsidRPr="00A475FB" w:rsidRDefault="00A475FB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in 17</w:t>
            </w:r>
          </w:p>
        </w:tc>
      </w:tr>
      <w:tr w:rsidR="00DC2F08" w:rsidRPr="006C363D" w14:paraId="3E6B866B" w14:textId="00346DF4" w:rsidTr="00C3523E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56954" w14:textId="363D9247" w:rsidR="00DC2F08" w:rsidRPr="006C363D" w:rsidRDefault="00DC2F08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A475FB">
              <w:rPr>
                <w:rFonts w:ascii="Arial" w:eastAsia="Times New Roman" w:hAnsi="Arial" w:cs="Arial"/>
                <w:color w:val="000000"/>
              </w:rPr>
              <w:t>GND ultrasound</w:t>
            </w:r>
          </w:p>
        </w:tc>
        <w:tc>
          <w:tcPr>
            <w:tcW w:w="20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6B0DB" w14:textId="4F17E61A" w:rsidR="00DC2F08" w:rsidRPr="006C363D" w:rsidRDefault="00A475FB" w:rsidP="00DC2F08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Pin 9</w:t>
            </w:r>
          </w:p>
        </w:tc>
        <w:tc>
          <w:tcPr>
            <w:tcW w:w="11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3B759D" w14:textId="3AF2A65B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8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ABD141" w14:textId="763656E4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14C528" w14:textId="641F69D3" w:rsidR="00DC2F08" w:rsidRPr="00A475FB" w:rsidRDefault="00DC2F08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A475FB">
              <w:rPr>
                <w:rFonts w:ascii="Arial" w:eastAsia="Times New Roman" w:hAnsi="Arial" w:cs="Arial"/>
                <w:color w:val="000000"/>
              </w:rPr>
              <w:t>GND rad</w:t>
            </w:r>
          </w:p>
        </w:tc>
        <w:tc>
          <w:tcPr>
            <w:tcW w:w="17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6AD53F" w14:textId="449A68DC" w:rsidR="00DC2F08" w:rsidRPr="00A475FB" w:rsidRDefault="00A475FB" w:rsidP="00DC2F08">
            <w:pPr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in 20</w:t>
            </w:r>
          </w:p>
        </w:tc>
      </w:tr>
    </w:tbl>
    <w:p w14:paraId="3CD26EFE" w14:textId="6609C3C2" w:rsidR="00C3523E" w:rsidRPr="00A04E53" w:rsidRDefault="00A04E53" w:rsidP="00DC2F08">
      <w:pPr>
        <w:rPr>
          <w:rFonts w:ascii="Arial" w:hAnsi="Arial" w:cs="Arial"/>
          <w:sz w:val="28"/>
          <w:szCs w:val="28"/>
        </w:rPr>
      </w:pPr>
      <w:r w:rsidRPr="00A04E53">
        <w:rPr>
          <w:rFonts w:ascii="Arial" w:hAnsi="Arial" w:cs="Arial"/>
          <w:sz w:val="28"/>
          <w:szCs w:val="28"/>
        </w:rPr>
        <w:lastRenderedPageBreak/>
        <w:t>Pin Out Table (Order by pin numb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A42531" w14:paraId="51AA820D" w14:textId="77777777" w:rsidTr="00A42531">
        <w:tc>
          <w:tcPr>
            <w:tcW w:w="5395" w:type="dxa"/>
          </w:tcPr>
          <w:p w14:paraId="4CE2CFE8" w14:textId="5394A421" w:rsidR="00A42531" w:rsidRPr="00520C51" w:rsidRDefault="00A42531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520C51">
              <w:rPr>
                <w:rFonts w:ascii="Arial" w:hAnsi="Arial" w:cs="Arial"/>
                <w:sz w:val="24"/>
                <w:szCs w:val="24"/>
              </w:rPr>
              <w:t xml:space="preserve">Item </w:t>
            </w:r>
          </w:p>
        </w:tc>
        <w:tc>
          <w:tcPr>
            <w:tcW w:w="5395" w:type="dxa"/>
          </w:tcPr>
          <w:p w14:paraId="344EE4C1" w14:textId="73744F36" w:rsidR="00A42531" w:rsidRPr="00520C51" w:rsidRDefault="00A42531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520C51">
              <w:rPr>
                <w:rFonts w:ascii="Arial" w:hAnsi="Arial" w:cs="Arial"/>
                <w:sz w:val="24"/>
                <w:szCs w:val="24"/>
              </w:rPr>
              <w:t>Pin (in order)</w:t>
            </w:r>
          </w:p>
        </w:tc>
      </w:tr>
      <w:tr w:rsidR="00D25C0F" w14:paraId="6ECCECAE" w14:textId="77777777" w:rsidTr="00A42531">
        <w:tc>
          <w:tcPr>
            <w:tcW w:w="5395" w:type="dxa"/>
          </w:tcPr>
          <w:p w14:paraId="154C0092" w14:textId="63412381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A475FB">
              <w:rPr>
                <w:rFonts w:ascii="Arial" w:eastAsia="Times New Roman" w:hAnsi="Arial" w:cs="Arial"/>
                <w:color w:val="000000"/>
              </w:rPr>
              <w:t>3.3V I2C</w:t>
            </w:r>
          </w:p>
        </w:tc>
        <w:tc>
          <w:tcPr>
            <w:tcW w:w="5395" w:type="dxa"/>
          </w:tcPr>
          <w:p w14:paraId="1FBE9E55" w14:textId="54FBF0B7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Pin 1</w:t>
            </w:r>
          </w:p>
        </w:tc>
      </w:tr>
      <w:tr w:rsidR="00D25C0F" w14:paraId="4F7ADFCD" w14:textId="77777777" w:rsidTr="00A42531">
        <w:tc>
          <w:tcPr>
            <w:tcW w:w="5395" w:type="dxa"/>
          </w:tcPr>
          <w:p w14:paraId="46A0CC31" w14:textId="3C360776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A475FB">
              <w:rPr>
                <w:rFonts w:ascii="Arial" w:eastAsia="Times New Roman" w:hAnsi="Arial" w:cs="Arial"/>
                <w:color w:val="000000"/>
              </w:rPr>
              <w:t>Vin 5V</w:t>
            </w:r>
          </w:p>
        </w:tc>
        <w:tc>
          <w:tcPr>
            <w:tcW w:w="5395" w:type="dxa"/>
          </w:tcPr>
          <w:p w14:paraId="21C64CBE" w14:textId="7FC92071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Pin 2</w:t>
            </w:r>
          </w:p>
        </w:tc>
      </w:tr>
      <w:tr w:rsidR="00D25C0F" w14:paraId="136C952A" w14:textId="77777777" w:rsidTr="00A42531">
        <w:tc>
          <w:tcPr>
            <w:tcW w:w="5395" w:type="dxa"/>
          </w:tcPr>
          <w:p w14:paraId="37E89FF4" w14:textId="60F0DA64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SDA</w:t>
            </w:r>
            <w:r w:rsidRPr="00A475FB">
              <w:rPr>
                <w:rFonts w:ascii="Arial" w:eastAsia="Times New Roman" w:hAnsi="Arial" w:cs="Arial"/>
                <w:color w:val="000000"/>
              </w:rPr>
              <w:t xml:space="preserve"> I2C</w:t>
            </w:r>
          </w:p>
        </w:tc>
        <w:tc>
          <w:tcPr>
            <w:tcW w:w="5395" w:type="dxa"/>
          </w:tcPr>
          <w:p w14:paraId="724D1D5E" w14:textId="12F7186E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2</w:t>
            </w:r>
            <w:r>
              <w:rPr>
                <w:rFonts w:ascii="Arial" w:eastAsia="Times New Roman" w:hAnsi="Arial" w:cs="Arial"/>
                <w:color w:val="000000"/>
              </w:rPr>
              <w:t>/ pin3</w:t>
            </w:r>
          </w:p>
        </w:tc>
      </w:tr>
      <w:tr w:rsidR="00D25C0F" w14:paraId="50B476AC" w14:textId="77777777" w:rsidTr="00A42531">
        <w:tc>
          <w:tcPr>
            <w:tcW w:w="5395" w:type="dxa"/>
          </w:tcPr>
          <w:p w14:paraId="47A32308" w14:textId="3739DF1C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A475FB">
              <w:rPr>
                <w:rFonts w:ascii="Arial" w:eastAsia="Times New Roman" w:hAnsi="Arial" w:cs="Arial"/>
                <w:color w:val="000000"/>
              </w:rPr>
              <w:t xml:space="preserve">5V </w:t>
            </w:r>
            <w:proofErr w:type="gramStart"/>
            <w:r w:rsidRPr="00A475FB">
              <w:rPr>
                <w:rFonts w:ascii="Arial" w:eastAsia="Times New Roman" w:hAnsi="Arial" w:cs="Arial"/>
                <w:color w:val="000000"/>
              </w:rPr>
              <w:t>Ultra Sound</w:t>
            </w:r>
            <w:proofErr w:type="gramEnd"/>
          </w:p>
        </w:tc>
        <w:tc>
          <w:tcPr>
            <w:tcW w:w="5395" w:type="dxa"/>
          </w:tcPr>
          <w:p w14:paraId="5883BB47" w14:textId="423111C9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A475FB">
              <w:rPr>
                <w:rFonts w:ascii="Arial" w:eastAsia="Times New Roman" w:hAnsi="Arial" w:cs="Arial"/>
              </w:rPr>
              <w:t xml:space="preserve">Pin </w:t>
            </w:r>
            <w:r>
              <w:rPr>
                <w:rFonts w:ascii="Arial" w:eastAsia="Times New Roman" w:hAnsi="Arial" w:cs="Arial"/>
              </w:rPr>
              <w:t>4</w:t>
            </w:r>
          </w:p>
        </w:tc>
      </w:tr>
      <w:tr w:rsidR="00D25C0F" w14:paraId="3A09E5F0" w14:textId="77777777" w:rsidTr="00A42531">
        <w:tc>
          <w:tcPr>
            <w:tcW w:w="5395" w:type="dxa"/>
          </w:tcPr>
          <w:p w14:paraId="36398332" w14:textId="6BE0F8BF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SCL</w:t>
            </w:r>
            <w:r w:rsidRPr="00A475FB">
              <w:rPr>
                <w:rFonts w:ascii="Arial" w:eastAsia="Times New Roman" w:hAnsi="Arial" w:cs="Arial"/>
                <w:color w:val="000000"/>
              </w:rPr>
              <w:t xml:space="preserve"> I2C</w:t>
            </w:r>
          </w:p>
        </w:tc>
        <w:tc>
          <w:tcPr>
            <w:tcW w:w="5395" w:type="dxa"/>
          </w:tcPr>
          <w:p w14:paraId="576ADF6B" w14:textId="30B3A3BC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3</w:t>
            </w:r>
            <w:r>
              <w:rPr>
                <w:rFonts w:ascii="Arial" w:eastAsia="Times New Roman" w:hAnsi="Arial" w:cs="Arial"/>
                <w:color w:val="000000"/>
              </w:rPr>
              <w:t>/ pin5</w:t>
            </w:r>
          </w:p>
        </w:tc>
      </w:tr>
      <w:tr w:rsidR="00D25C0F" w14:paraId="1ABBD8C4" w14:textId="77777777" w:rsidTr="00A42531">
        <w:tc>
          <w:tcPr>
            <w:tcW w:w="5395" w:type="dxa"/>
          </w:tcPr>
          <w:p w14:paraId="28C6E867" w14:textId="2C468EA4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A475FB">
              <w:rPr>
                <w:rFonts w:ascii="Arial" w:eastAsia="Times New Roman" w:hAnsi="Arial" w:cs="Arial"/>
                <w:color w:val="000000"/>
              </w:rPr>
              <w:t>GND 5V</w:t>
            </w:r>
          </w:p>
        </w:tc>
        <w:tc>
          <w:tcPr>
            <w:tcW w:w="5395" w:type="dxa"/>
          </w:tcPr>
          <w:p w14:paraId="71CE8471" w14:textId="29DAEF43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Pin 6</w:t>
            </w:r>
          </w:p>
        </w:tc>
      </w:tr>
      <w:tr w:rsidR="00D25C0F" w14:paraId="20810160" w14:textId="77777777" w:rsidTr="00A42531">
        <w:tc>
          <w:tcPr>
            <w:tcW w:w="5395" w:type="dxa"/>
          </w:tcPr>
          <w:p w14:paraId="33779877" w14:textId="49CB0776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A475FB">
              <w:rPr>
                <w:rFonts w:ascii="Arial" w:eastAsia="Times New Roman" w:hAnsi="Arial" w:cs="Arial"/>
                <w:color w:val="000000"/>
              </w:rPr>
              <w:t>GND ultrasound</w:t>
            </w:r>
          </w:p>
        </w:tc>
        <w:tc>
          <w:tcPr>
            <w:tcW w:w="5395" w:type="dxa"/>
          </w:tcPr>
          <w:p w14:paraId="0E20EF17" w14:textId="0CEA09D2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</w:rPr>
              <w:t>Pin 9</w:t>
            </w:r>
          </w:p>
        </w:tc>
      </w:tr>
      <w:tr w:rsidR="00D25C0F" w14:paraId="46A336E0" w14:textId="77777777" w:rsidTr="00A42531">
        <w:tc>
          <w:tcPr>
            <w:tcW w:w="5395" w:type="dxa"/>
          </w:tcPr>
          <w:p w14:paraId="101E8650" w14:textId="7E08CBDC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Servo</w:t>
            </w:r>
            <w:r w:rsidRPr="00A475FB">
              <w:rPr>
                <w:rFonts w:ascii="Arial" w:eastAsia="Times New Roman" w:hAnsi="Arial" w:cs="Arial"/>
                <w:color w:val="000000"/>
              </w:rPr>
              <w:t xml:space="preserve"> Ail</w:t>
            </w:r>
            <w:r w:rsidRPr="006C363D">
              <w:rPr>
                <w:rFonts w:ascii="Arial" w:eastAsia="Times New Roman" w:hAnsi="Arial" w:cs="Arial"/>
                <w:color w:val="000000"/>
              </w:rPr>
              <w:t xml:space="preserve"> Left</w:t>
            </w:r>
          </w:p>
        </w:tc>
        <w:tc>
          <w:tcPr>
            <w:tcW w:w="5395" w:type="dxa"/>
          </w:tcPr>
          <w:p w14:paraId="7E1354A5" w14:textId="3281A54B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17</w:t>
            </w:r>
            <w:r w:rsidRPr="00A475FB">
              <w:rPr>
                <w:rFonts w:ascii="Arial" w:eastAsia="Times New Roman" w:hAnsi="Arial" w:cs="Arial"/>
                <w:color w:val="000000"/>
              </w:rPr>
              <w:t>/ pin11</w:t>
            </w:r>
          </w:p>
        </w:tc>
      </w:tr>
      <w:tr w:rsidR="00D25C0F" w14:paraId="510BCA96" w14:textId="77777777" w:rsidTr="00A42531">
        <w:tc>
          <w:tcPr>
            <w:tcW w:w="5395" w:type="dxa"/>
          </w:tcPr>
          <w:p w14:paraId="7E7D0FCE" w14:textId="5CD51F7C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A475FB">
              <w:rPr>
                <w:rFonts w:ascii="Arial" w:eastAsia="Times New Roman" w:hAnsi="Arial" w:cs="Arial"/>
                <w:color w:val="000000"/>
              </w:rPr>
              <w:t>GND I2C</w:t>
            </w:r>
          </w:p>
        </w:tc>
        <w:tc>
          <w:tcPr>
            <w:tcW w:w="5395" w:type="dxa"/>
          </w:tcPr>
          <w:p w14:paraId="1ED44946" w14:textId="7725C956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Pin 14</w:t>
            </w:r>
          </w:p>
        </w:tc>
      </w:tr>
      <w:tr w:rsidR="00D25C0F" w14:paraId="6E038118" w14:textId="77777777" w:rsidTr="00A42531">
        <w:tc>
          <w:tcPr>
            <w:tcW w:w="5395" w:type="dxa"/>
          </w:tcPr>
          <w:p w14:paraId="4C67B342" w14:textId="20693154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Servo Ail Right</w:t>
            </w:r>
          </w:p>
        </w:tc>
        <w:tc>
          <w:tcPr>
            <w:tcW w:w="5395" w:type="dxa"/>
          </w:tcPr>
          <w:p w14:paraId="4154D1DA" w14:textId="7E9629A5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22</w:t>
            </w:r>
            <w:r w:rsidRPr="00A475FB">
              <w:rPr>
                <w:rFonts w:ascii="Arial" w:eastAsia="Times New Roman" w:hAnsi="Arial" w:cs="Arial"/>
                <w:color w:val="000000"/>
              </w:rPr>
              <w:t>/ pin15</w:t>
            </w:r>
          </w:p>
        </w:tc>
      </w:tr>
      <w:tr w:rsidR="00D25C0F" w14:paraId="2DAE5667" w14:textId="77777777" w:rsidTr="00A42531">
        <w:tc>
          <w:tcPr>
            <w:tcW w:w="5395" w:type="dxa"/>
          </w:tcPr>
          <w:p w14:paraId="177C5AF3" w14:textId="519F16EA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A475FB">
              <w:rPr>
                <w:rFonts w:ascii="Arial" w:eastAsia="Times New Roman" w:hAnsi="Arial" w:cs="Arial"/>
                <w:color w:val="000000"/>
              </w:rPr>
              <w:t>3.3V rad</w:t>
            </w:r>
          </w:p>
        </w:tc>
        <w:tc>
          <w:tcPr>
            <w:tcW w:w="5395" w:type="dxa"/>
          </w:tcPr>
          <w:p w14:paraId="18B9DF0B" w14:textId="5F3EDD4E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Pin 17</w:t>
            </w:r>
          </w:p>
        </w:tc>
      </w:tr>
      <w:tr w:rsidR="00D25C0F" w14:paraId="4B69318A" w14:textId="77777777" w:rsidTr="00A42531">
        <w:tc>
          <w:tcPr>
            <w:tcW w:w="5395" w:type="dxa"/>
          </w:tcPr>
          <w:p w14:paraId="14358A1B" w14:textId="069EF199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Servo Rudder</w:t>
            </w:r>
          </w:p>
        </w:tc>
        <w:tc>
          <w:tcPr>
            <w:tcW w:w="5395" w:type="dxa"/>
          </w:tcPr>
          <w:p w14:paraId="64FFFBBB" w14:textId="1AA72465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24</w:t>
            </w:r>
            <w:r w:rsidRPr="00A475FB">
              <w:rPr>
                <w:rFonts w:ascii="Arial" w:eastAsia="Times New Roman" w:hAnsi="Arial" w:cs="Arial"/>
                <w:color w:val="000000"/>
              </w:rPr>
              <w:t>/ pin18</w:t>
            </w:r>
          </w:p>
        </w:tc>
      </w:tr>
      <w:tr w:rsidR="00D25C0F" w14:paraId="5248938D" w14:textId="77777777" w:rsidTr="00A42531">
        <w:tc>
          <w:tcPr>
            <w:tcW w:w="5395" w:type="dxa"/>
          </w:tcPr>
          <w:p w14:paraId="1D9E5799" w14:textId="595412CF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MOSI</w:t>
            </w:r>
          </w:p>
        </w:tc>
        <w:tc>
          <w:tcPr>
            <w:tcW w:w="5395" w:type="dxa"/>
          </w:tcPr>
          <w:p w14:paraId="5E93419A" w14:textId="09627448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1</w:t>
            </w:r>
            <w:r>
              <w:rPr>
                <w:rFonts w:ascii="Arial" w:eastAsia="Times New Roman" w:hAnsi="Arial" w:cs="Arial"/>
                <w:color w:val="000000"/>
              </w:rPr>
              <w:t>0/pin19</w:t>
            </w:r>
          </w:p>
        </w:tc>
      </w:tr>
      <w:tr w:rsidR="00D25C0F" w14:paraId="6F90A13F" w14:textId="77777777" w:rsidTr="00A42531">
        <w:tc>
          <w:tcPr>
            <w:tcW w:w="5395" w:type="dxa"/>
          </w:tcPr>
          <w:p w14:paraId="4551638F" w14:textId="3FFA6E61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A475FB">
              <w:rPr>
                <w:rFonts w:ascii="Arial" w:eastAsia="Times New Roman" w:hAnsi="Arial" w:cs="Arial"/>
                <w:color w:val="000000"/>
              </w:rPr>
              <w:t>GND rad</w:t>
            </w:r>
          </w:p>
        </w:tc>
        <w:tc>
          <w:tcPr>
            <w:tcW w:w="5395" w:type="dxa"/>
          </w:tcPr>
          <w:p w14:paraId="5E654EE5" w14:textId="05694932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Pin 20</w:t>
            </w:r>
          </w:p>
        </w:tc>
      </w:tr>
      <w:tr w:rsidR="00D25C0F" w14:paraId="2C94B7F3" w14:textId="77777777" w:rsidTr="00A42531">
        <w:tc>
          <w:tcPr>
            <w:tcW w:w="5395" w:type="dxa"/>
          </w:tcPr>
          <w:p w14:paraId="1A86E9F8" w14:textId="47916BDD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MISO</w:t>
            </w:r>
          </w:p>
        </w:tc>
        <w:tc>
          <w:tcPr>
            <w:tcW w:w="5395" w:type="dxa"/>
          </w:tcPr>
          <w:p w14:paraId="44CAA124" w14:textId="30E3CD03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9/</w:t>
            </w:r>
            <w:r>
              <w:rPr>
                <w:rFonts w:ascii="Arial" w:eastAsia="Times New Roman" w:hAnsi="Arial" w:cs="Arial"/>
                <w:color w:val="000000"/>
              </w:rPr>
              <w:t>pin21</w:t>
            </w:r>
          </w:p>
        </w:tc>
      </w:tr>
      <w:tr w:rsidR="00D25C0F" w14:paraId="1FC8E472" w14:textId="77777777" w:rsidTr="00A42531">
        <w:tc>
          <w:tcPr>
            <w:tcW w:w="5395" w:type="dxa"/>
          </w:tcPr>
          <w:p w14:paraId="60619EE5" w14:textId="6058BE58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CE</w:t>
            </w:r>
          </w:p>
        </w:tc>
        <w:tc>
          <w:tcPr>
            <w:tcW w:w="5395" w:type="dxa"/>
          </w:tcPr>
          <w:p w14:paraId="1C19AB2F" w14:textId="478B22FD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25</w:t>
            </w:r>
            <w:r>
              <w:rPr>
                <w:rFonts w:ascii="Arial" w:eastAsia="Times New Roman" w:hAnsi="Arial" w:cs="Arial"/>
                <w:color w:val="000000"/>
              </w:rPr>
              <w:t>/pin22</w:t>
            </w:r>
          </w:p>
        </w:tc>
      </w:tr>
      <w:tr w:rsidR="00D25C0F" w14:paraId="48D38A15" w14:textId="77777777" w:rsidTr="00A42531">
        <w:tc>
          <w:tcPr>
            <w:tcW w:w="5395" w:type="dxa"/>
          </w:tcPr>
          <w:p w14:paraId="78F0AFFE" w14:textId="01FC0426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SCK</w:t>
            </w:r>
          </w:p>
        </w:tc>
        <w:tc>
          <w:tcPr>
            <w:tcW w:w="5395" w:type="dxa"/>
          </w:tcPr>
          <w:p w14:paraId="449CA786" w14:textId="3C37DCCD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11</w:t>
            </w:r>
            <w:r>
              <w:rPr>
                <w:rFonts w:ascii="Arial" w:eastAsia="Times New Roman" w:hAnsi="Arial" w:cs="Arial"/>
                <w:color w:val="000000"/>
              </w:rPr>
              <w:t>/pin23</w:t>
            </w:r>
          </w:p>
        </w:tc>
      </w:tr>
      <w:tr w:rsidR="00D25C0F" w14:paraId="2F759981" w14:textId="77777777" w:rsidTr="00A42531">
        <w:tc>
          <w:tcPr>
            <w:tcW w:w="5395" w:type="dxa"/>
          </w:tcPr>
          <w:p w14:paraId="76652FA0" w14:textId="2F65D51D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CSN/CS</w:t>
            </w:r>
          </w:p>
        </w:tc>
        <w:tc>
          <w:tcPr>
            <w:tcW w:w="5395" w:type="dxa"/>
          </w:tcPr>
          <w:p w14:paraId="22E111D3" w14:textId="70AD758D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8</w:t>
            </w:r>
            <w:r>
              <w:rPr>
                <w:rFonts w:ascii="Arial" w:eastAsia="Times New Roman" w:hAnsi="Arial" w:cs="Arial"/>
                <w:color w:val="000000"/>
              </w:rPr>
              <w:t>/ pin24</w:t>
            </w:r>
          </w:p>
        </w:tc>
      </w:tr>
      <w:tr w:rsidR="00D25C0F" w14:paraId="6BEBC69E" w14:textId="77777777" w:rsidTr="00A42531">
        <w:tc>
          <w:tcPr>
            <w:tcW w:w="5395" w:type="dxa"/>
          </w:tcPr>
          <w:p w14:paraId="4D8EB923" w14:textId="653AA4B4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Servo Elevator</w:t>
            </w:r>
          </w:p>
        </w:tc>
        <w:tc>
          <w:tcPr>
            <w:tcW w:w="5395" w:type="dxa"/>
          </w:tcPr>
          <w:p w14:paraId="7761544B" w14:textId="15CD879A" w:rsidR="00D25C0F" w:rsidRPr="00520C51" w:rsidRDefault="00D25C0F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5</w:t>
            </w:r>
            <w:r w:rsidRPr="00A475FB">
              <w:rPr>
                <w:rFonts w:ascii="Arial" w:eastAsia="Times New Roman" w:hAnsi="Arial" w:cs="Arial"/>
                <w:color w:val="000000"/>
              </w:rPr>
              <w:t>/ pin29</w:t>
            </w:r>
          </w:p>
        </w:tc>
      </w:tr>
      <w:tr w:rsidR="00834AE6" w14:paraId="5A4758B5" w14:textId="77777777" w:rsidTr="00A42531">
        <w:tc>
          <w:tcPr>
            <w:tcW w:w="5395" w:type="dxa"/>
          </w:tcPr>
          <w:p w14:paraId="4F2F8186" w14:textId="2830CDC5" w:rsidR="00834AE6" w:rsidRPr="00520C51" w:rsidRDefault="00834AE6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- Trig</w:t>
            </w:r>
          </w:p>
        </w:tc>
        <w:tc>
          <w:tcPr>
            <w:tcW w:w="5395" w:type="dxa"/>
          </w:tcPr>
          <w:p w14:paraId="6C88E1B2" w14:textId="7352D5B5" w:rsidR="00834AE6" w:rsidRPr="00520C51" w:rsidRDefault="00834AE6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19</w:t>
            </w:r>
            <w:r w:rsidRPr="00A475FB">
              <w:rPr>
                <w:rFonts w:ascii="Arial" w:eastAsia="Times New Roman" w:hAnsi="Arial" w:cs="Arial"/>
                <w:color w:val="000000"/>
              </w:rPr>
              <w:t>/ pin35</w:t>
            </w:r>
          </w:p>
        </w:tc>
      </w:tr>
      <w:tr w:rsidR="00834AE6" w14:paraId="778AD26E" w14:textId="77777777" w:rsidTr="00A42531">
        <w:tc>
          <w:tcPr>
            <w:tcW w:w="5395" w:type="dxa"/>
          </w:tcPr>
          <w:p w14:paraId="7E22F915" w14:textId="58E1090C" w:rsidR="00834AE6" w:rsidRPr="00520C51" w:rsidRDefault="00834AE6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- Echo</w:t>
            </w:r>
          </w:p>
        </w:tc>
        <w:tc>
          <w:tcPr>
            <w:tcW w:w="5395" w:type="dxa"/>
          </w:tcPr>
          <w:p w14:paraId="1EBA98F6" w14:textId="4C24F384" w:rsidR="00834AE6" w:rsidRPr="00520C51" w:rsidRDefault="00834AE6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26</w:t>
            </w:r>
            <w:r w:rsidRPr="00A475FB">
              <w:rPr>
                <w:rFonts w:ascii="Arial" w:eastAsia="Times New Roman" w:hAnsi="Arial" w:cs="Arial"/>
                <w:color w:val="000000"/>
              </w:rPr>
              <w:t>/ pin37</w:t>
            </w:r>
          </w:p>
        </w:tc>
      </w:tr>
      <w:tr w:rsidR="00834AE6" w14:paraId="6901C183" w14:textId="77777777" w:rsidTr="00A42531">
        <w:tc>
          <w:tcPr>
            <w:tcW w:w="5395" w:type="dxa"/>
          </w:tcPr>
          <w:p w14:paraId="23B7C797" w14:textId="0093343C" w:rsidR="00834AE6" w:rsidRPr="00520C51" w:rsidRDefault="00834AE6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ESC</w:t>
            </w:r>
          </w:p>
        </w:tc>
        <w:tc>
          <w:tcPr>
            <w:tcW w:w="5395" w:type="dxa"/>
          </w:tcPr>
          <w:p w14:paraId="5C70A89F" w14:textId="2A479041" w:rsidR="00834AE6" w:rsidRPr="00520C51" w:rsidRDefault="00834AE6" w:rsidP="004839CE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6C363D">
              <w:rPr>
                <w:rFonts w:ascii="Arial" w:eastAsia="Times New Roman" w:hAnsi="Arial" w:cs="Arial"/>
                <w:color w:val="000000"/>
              </w:rPr>
              <w:t>GPIO 21</w:t>
            </w:r>
            <w:r w:rsidRPr="00A475FB">
              <w:rPr>
                <w:rFonts w:ascii="Arial" w:eastAsia="Times New Roman" w:hAnsi="Arial" w:cs="Arial"/>
                <w:color w:val="000000"/>
              </w:rPr>
              <w:t>/ pin40</w:t>
            </w:r>
          </w:p>
        </w:tc>
      </w:tr>
    </w:tbl>
    <w:p w14:paraId="2F42E40E" w14:textId="77777777" w:rsidR="006C363D" w:rsidRPr="006C363D" w:rsidRDefault="006C363D" w:rsidP="004839CE">
      <w:pPr>
        <w:spacing w:line="480" w:lineRule="auto"/>
      </w:pPr>
    </w:p>
    <w:sectPr w:rsidR="006C363D" w:rsidRPr="006C363D" w:rsidSect="006C363D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DF48F2" w14:textId="77777777" w:rsidR="006C363D" w:rsidRDefault="006C363D" w:rsidP="006C363D">
      <w:pPr>
        <w:spacing w:after="0" w:line="240" w:lineRule="auto"/>
      </w:pPr>
      <w:r>
        <w:separator/>
      </w:r>
    </w:p>
  </w:endnote>
  <w:endnote w:type="continuationSeparator" w:id="0">
    <w:p w14:paraId="2920BD2B" w14:textId="77777777" w:rsidR="006C363D" w:rsidRDefault="006C363D" w:rsidP="006C36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8FAF87" w14:textId="77777777" w:rsidR="006C363D" w:rsidRDefault="006C363D" w:rsidP="006C363D">
      <w:pPr>
        <w:spacing w:after="0" w:line="240" w:lineRule="auto"/>
      </w:pPr>
      <w:r>
        <w:separator/>
      </w:r>
    </w:p>
  </w:footnote>
  <w:footnote w:type="continuationSeparator" w:id="0">
    <w:p w14:paraId="43C0E003" w14:textId="77777777" w:rsidR="006C363D" w:rsidRDefault="006C363D" w:rsidP="006C36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3703C6"/>
    <w:multiLevelType w:val="hybridMultilevel"/>
    <w:tmpl w:val="9AC2A46E"/>
    <w:lvl w:ilvl="0" w:tplc="EE4A2AA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DG2MLUwMjE0MrJQ0lEKTi0uzszPAykwqgUAuRCMBSwAAAA="/>
  </w:docVars>
  <w:rsids>
    <w:rsidRoot w:val="004057A5"/>
    <w:rsid w:val="004057A5"/>
    <w:rsid w:val="004839CE"/>
    <w:rsid w:val="00520C51"/>
    <w:rsid w:val="005C05B7"/>
    <w:rsid w:val="006C363D"/>
    <w:rsid w:val="007E51BF"/>
    <w:rsid w:val="00834AE6"/>
    <w:rsid w:val="009F440B"/>
    <w:rsid w:val="00A04E53"/>
    <w:rsid w:val="00A42531"/>
    <w:rsid w:val="00A475FB"/>
    <w:rsid w:val="00A508E2"/>
    <w:rsid w:val="00B3789E"/>
    <w:rsid w:val="00C3523E"/>
    <w:rsid w:val="00C54CD2"/>
    <w:rsid w:val="00D25C0F"/>
    <w:rsid w:val="00DC2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F698F"/>
  <w15:chartTrackingRefBased/>
  <w15:docId w15:val="{DE252405-8C6F-4BE3-A967-F749606F2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57A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508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C36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363D"/>
  </w:style>
  <w:style w:type="paragraph" w:styleId="Footer">
    <w:name w:val="footer"/>
    <w:basedOn w:val="Normal"/>
    <w:link w:val="FooterChar"/>
    <w:uiPriority w:val="99"/>
    <w:unhideWhenUsed/>
    <w:rsid w:val="006C36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363D"/>
  </w:style>
  <w:style w:type="table" w:styleId="TableGrid">
    <w:name w:val="Table Grid"/>
    <w:basedOn w:val="TableNormal"/>
    <w:uiPriority w:val="39"/>
    <w:rsid w:val="00A425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40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feng</dc:creator>
  <cp:keywords/>
  <dc:description/>
  <cp:lastModifiedBy>steven feng</cp:lastModifiedBy>
  <cp:revision>9</cp:revision>
  <dcterms:created xsi:type="dcterms:W3CDTF">2020-10-24T18:49:00Z</dcterms:created>
  <dcterms:modified xsi:type="dcterms:W3CDTF">2020-10-24T18:56:00Z</dcterms:modified>
</cp:coreProperties>
</file>